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5308" w:rsidRDefault="00CA5308" w:rsidP="00442EA7">
      <w:pPr>
        <w:pStyle w:val="BodyText"/>
        <w:jc w:val="both"/>
        <w:rPr>
          <w:b/>
          <w:bCs/>
          <w:szCs w:val="24"/>
          <w:lang w:val="en-GB"/>
        </w:rPr>
      </w:pPr>
      <w:r>
        <w:rPr>
          <w:b/>
          <w:bCs/>
          <w:szCs w:val="24"/>
          <w:lang w:val="en-GB"/>
        </w:rPr>
        <w:t xml:space="preserve">Additional </w:t>
      </w:r>
      <w:r w:rsidR="009732B5">
        <w:rPr>
          <w:b/>
          <w:bCs/>
          <w:szCs w:val="24"/>
          <w:lang w:val="en-GB"/>
        </w:rPr>
        <w:t xml:space="preserve">file 1: </w:t>
      </w:r>
      <w:r>
        <w:rPr>
          <w:b/>
          <w:bCs/>
          <w:szCs w:val="24"/>
          <w:lang w:val="en-GB"/>
        </w:rPr>
        <w:t xml:space="preserve">Table </w:t>
      </w:r>
      <w:r w:rsidR="009732B5">
        <w:rPr>
          <w:b/>
          <w:bCs/>
          <w:szCs w:val="24"/>
          <w:lang w:val="en-GB"/>
        </w:rPr>
        <w:t>S</w:t>
      </w:r>
      <w:r>
        <w:rPr>
          <w:b/>
          <w:bCs/>
          <w:szCs w:val="24"/>
          <w:lang w:val="en-GB"/>
        </w:rPr>
        <w:t xml:space="preserve">1 </w:t>
      </w:r>
      <w:r>
        <w:rPr>
          <w:szCs w:val="24"/>
          <w:lang w:val="en-GB"/>
        </w:rPr>
        <w:t xml:space="preserve">Number of influenza cases caused by the difference influenza viruses that were included in the analysis. The Global Influenza B Study, 1999-2014. </w:t>
      </w:r>
    </w:p>
    <w:p w:rsidR="00CA5308" w:rsidRDefault="00CA5308" w:rsidP="00442EA7">
      <w:pPr>
        <w:rPr>
          <w:lang w:val="en-GB"/>
        </w:rPr>
      </w:pPr>
    </w:p>
    <w:tbl>
      <w:tblPr>
        <w:tblW w:w="9500" w:type="dxa"/>
        <w:tblInd w:w="53" w:type="dxa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470"/>
        <w:gridCol w:w="10"/>
        <w:gridCol w:w="1437"/>
        <w:gridCol w:w="23"/>
        <w:gridCol w:w="1604"/>
        <w:gridCol w:w="36"/>
        <w:gridCol w:w="1640"/>
        <w:gridCol w:w="31"/>
        <w:gridCol w:w="1609"/>
        <w:gridCol w:w="18"/>
        <w:gridCol w:w="1622"/>
      </w:tblGrid>
      <w:tr w:rsidR="00CA5308" w:rsidTr="00442EA7">
        <w:trPr>
          <w:trHeight w:val="675"/>
        </w:trPr>
        <w:tc>
          <w:tcPr>
            <w:tcW w:w="14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144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eason</w:t>
            </w:r>
          </w:p>
        </w:tc>
        <w:tc>
          <w:tcPr>
            <w:tcW w:w="162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(H1N1)</w:t>
            </w:r>
          </w:p>
        </w:tc>
        <w:tc>
          <w:tcPr>
            <w:tcW w:w="170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(H1N1)pdm2009</w:t>
            </w:r>
          </w:p>
        </w:tc>
        <w:tc>
          <w:tcPr>
            <w:tcW w:w="162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(H3N2)</w:t>
            </w:r>
          </w:p>
        </w:tc>
        <w:tc>
          <w:tcPr>
            <w:tcW w:w="162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B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7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6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10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14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7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20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7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16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2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84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38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8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65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29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72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414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92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4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99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95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8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03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11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50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57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29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Australi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333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546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huta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0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huta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huta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razil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6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razil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razil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3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Brazil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ameroo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0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ameroo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ameroon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9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le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3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le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64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le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1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96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le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1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46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le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74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0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-2006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03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5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4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-200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90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77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3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-20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97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06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03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9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5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62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855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778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9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974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42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00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Nor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4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19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61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-2006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07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1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-200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60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67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37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-20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7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22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7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80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23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2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76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476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522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878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985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148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84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363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72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hina</w:t>
                </w:r>
              </w:smartTag>
            </w:smartTag>
            <w:r>
              <w:rPr>
                <w:sz w:val="20"/>
                <w:szCs w:val="20"/>
                <w:lang w:val="en-GB"/>
              </w:rPr>
              <w:t xml:space="preserve"> South</w:t>
            </w:r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-201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354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8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lastRenderedPageBreak/>
                  <w:t>Costa Ric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33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3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osta Ric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3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1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osta Ric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4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Costa Rica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58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cu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15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cu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8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cu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3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l Salv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5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l Salv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6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l Salv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1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l Salv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8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5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l Salvador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1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3-2004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49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-2005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5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-2006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2</w:t>
            </w:r>
          </w:p>
        </w:tc>
      </w:tr>
      <w:tr w:rsidR="00CA5308" w:rsidTr="00442EA7">
        <w:trPr>
          <w:trHeight w:val="285"/>
        </w:trPr>
        <w:tc>
          <w:tcPr>
            <w:tcW w:w="147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4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-2007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707" w:type="dxa"/>
            <w:gridSpan w:val="3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27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3</w:t>
            </w:r>
          </w:p>
        </w:tc>
        <w:tc>
          <w:tcPr>
            <w:tcW w:w="1622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-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9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3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0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5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Eng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-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Guatemal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3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9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Guatemal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Guatemal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Honduras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Honduras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Honduras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ndonesi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ndonesi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9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4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ndonesi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0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4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4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ndonesi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00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0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taly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5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taly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taly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7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taly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4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vory Coast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7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vory Coast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3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Ivory Coast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azakhstan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azakhstan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-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azakhstan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-201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eny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1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0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eny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4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16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eny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4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4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eny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67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Keny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7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9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3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lastRenderedPageBreak/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adagascar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8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orocco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-200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orocco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5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orocco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Morocco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7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4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2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8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2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27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07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4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38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7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92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ew Zealand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2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7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05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2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2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5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1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2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Nicaragu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anam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4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anam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anam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4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anama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99-200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0-200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1-200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3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2-200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0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3-200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4-2005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1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0"/>
                    <w:szCs w:val="20"/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-200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Portugal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-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Portugal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Portugal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Portugal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-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Portugal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-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ingapore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2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6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4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ingapore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3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ingapore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9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outh Africa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outh Africa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outh Africa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2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outh Africa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6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South Africa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lastRenderedPageBreak/>
                <w:t>Turkey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-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16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Turkey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-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2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8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Ukraine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-2013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4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74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8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7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5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44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2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21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9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9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28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0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6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1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6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5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2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7</w:t>
            </w:r>
          </w:p>
        </w:tc>
        <w:tc>
          <w:tcPr>
            <w:tcW w:w="1640" w:type="dxa"/>
            <w:gridSpan w:val="2"/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8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smartTag w:uri="urn:schemas-microsoft-com:office:smarttags" w:element="place">
              <w:r>
                <w:rPr>
                  <w:sz w:val="20"/>
                  <w:szCs w:val="20"/>
                  <w:lang w:val="en-GB"/>
                </w:rPr>
                <w:t>Viet Nam</w:t>
              </w:r>
            </w:smartTag>
          </w:p>
        </w:tc>
        <w:tc>
          <w:tcPr>
            <w:tcW w:w="14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13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-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6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06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CA5308" w:rsidRDefault="00CA5308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59</w:t>
            </w:r>
          </w:p>
        </w:tc>
      </w:tr>
      <w:tr w:rsidR="00CA5308" w:rsidTr="00442EA7">
        <w:trPr>
          <w:trHeight w:val="285"/>
        </w:trPr>
        <w:tc>
          <w:tcPr>
            <w:tcW w:w="1480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460" w:type="dxa"/>
            <w:gridSpan w:val="2"/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. season</w:t>
            </w:r>
          </w:p>
        </w:tc>
        <w:tc>
          <w:tcPr>
            <w:tcW w:w="1640" w:type="dxa"/>
            <w:gridSpan w:val="2"/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33</w:t>
            </w:r>
          </w:p>
        </w:tc>
        <w:tc>
          <w:tcPr>
            <w:tcW w:w="1640" w:type="dxa"/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60</w:t>
            </w:r>
          </w:p>
        </w:tc>
        <w:tc>
          <w:tcPr>
            <w:tcW w:w="1640" w:type="dxa"/>
            <w:gridSpan w:val="2"/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102</w:t>
            </w:r>
          </w:p>
        </w:tc>
        <w:tc>
          <w:tcPr>
            <w:tcW w:w="1640" w:type="dxa"/>
            <w:gridSpan w:val="2"/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93</w:t>
            </w:r>
          </w:p>
        </w:tc>
      </w:tr>
      <w:tr w:rsidR="00CA5308" w:rsidTr="00442EA7">
        <w:trPr>
          <w:trHeight w:val="285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CA5308" w:rsidRDefault="00CA5308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4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No. cases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19873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151685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83791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vAlign w:val="center"/>
          </w:tcPr>
          <w:p w:rsidR="00CA5308" w:rsidRDefault="00CA5308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103419</w:t>
            </w:r>
          </w:p>
        </w:tc>
      </w:tr>
    </w:tbl>
    <w:p w:rsidR="00CA5308" w:rsidRDefault="00CA5308" w:rsidP="00442EA7">
      <w:pPr>
        <w:spacing w:line="480" w:lineRule="auto"/>
        <w:rPr>
          <w:sz w:val="20"/>
          <w:szCs w:val="20"/>
          <w:lang w:val="en-GB"/>
        </w:rPr>
      </w:pPr>
    </w:p>
    <w:p w:rsidR="00CA5308" w:rsidRPr="009C1E89" w:rsidRDefault="00CA5308" w:rsidP="00254658">
      <w:pPr>
        <w:spacing w:line="480" w:lineRule="auto"/>
        <w:rPr>
          <w:lang w:val="en-GB"/>
        </w:rPr>
      </w:pPr>
      <w:r>
        <w:rPr>
          <w:lang w:val="en-GB"/>
        </w:rPr>
        <w:t>A season was included in the analysis of the age distribution of influenza cases caused by a given influenza virus if there were at least 100 influenza cases caused by that influenza virus in that season.</w:t>
      </w:r>
      <w:bookmarkStart w:id="0" w:name="_GoBack"/>
      <w:bookmarkEnd w:id="0"/>
    </w:p>
    <w:sectPr w:rsidR="00CA5308" w:rsidRPr="009C1E89" w:rsidSect="00254658">
      <w:pgSz w:w="11906" w:h="16838"/>
      <w:pgMar w:top="1418" w:right="1134" w:bottom="1134" w:left="1134" w:header="709" w:footer="709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oNotTrackMoves/>
  <w:defaultTabStop w:val="708"/>
  <w:hyphenationZone w:val="283"/>
  <w:characterSpacingControl w:val="doNotCompress"/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C3NDE2MTAyMDO1MDdR0lEKTi0uzszPAykwqgUAw2znGiwAAAA="/>
    <w:docVar w:name="Total_Editing_Time" w:val="84"/>
  </w:docVars>
  <w:rsids>
    <w:rsidRoot w:val="00EE0B0E"/>
    <w:rsid w:val="00054E95"/>
    <w:rsid w:val="001A5EB2"/>
    <w:rsid w:val="002215D6"/>
    <w:rsid w:val="00254658"/>
    <w:rsid w:val="00256845"/>
    <w:rsid w:val="00290244"/>
    <w:rsid w:val="00387496"/>
    <w:rsid w:val="003D4C33"/>
    <w:rsid w:val="00442EA7"/>
    <w:rsid w:val="00475CD5"/>
    <w:rsid w:val="00535A25"/>
    <w:rsid w:val="005E6112"/>
    <w:rsid w:val="006130F7"/>
    <w:rsid w:val="006F0D79"/>
    <w:rsid w:val="00963845"/>
    <w:rsid w:val="009732B5"/>
    <w:rsid w:val="009A50BB"/>
    <w:rsid w:val="009C1E89"/>
    <w:rsid w:val="009D38D9"/>
    <w:rsid w:val="00CA5308"/>
    <w:rsid w:val="00ED0689"/>
    <w:rsid w:val="00EE0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2EA7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Heading1">
    <w:name w:val="heading 1"/>
    <w:basedOn w:val="Normal"/>
    <w:link w:val="Heading1Char"/>
    <w:uiPriority w:val="99"/>
    <w:qFormat/>
    <w:rsid w:val="00442EA7"/>
    <w:pPr>
      <w:spacing w:before="100" w:beforeAutospacing="1" w:after="100" w:afterAutospacing="1"/>
      <w:outlineLvl w:val="0"/>
    </w:pPr>
    <w:rPr>
      <w:rFonts w:ascii="Cambria" w:hAnsi="Cambria"/>
      <w:b/>
      <w:kern w:val="32"/>
      <w:sz w:val="32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2EA7"/>
    <w:pPr>
      <w:keepNext/>
      <w:spacing w:before="240" w:after="60" w:line="276" w:lineRule="auto"/>
      <w:outlineLvl w:val="2"/>
    </w:pPr>
    <w:rPr>
      <w:rFonts w:ascii="Cambria" w:hAnsi="Cambria"/>
      <w:b/>
      <w:sz w:val="26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42EA7"/>
    <w:rPr>
      <w:rFonts w:ascii="Cambria" w:hAnsi="Cambria" w:cs="Times New Roman"/>
      <w:b/>
      <w:kern w:val="32"/>
      <w:sz w:val="20"/>
      <w:szCs w:val="20"/>
      <w:lang w:val="en-US"/>
    </w:rPr>
  </w:style>
  <w:style w:type="character" w:customStyle="1" w:styleId="Heading3Char">
    <w:name w:val="Heading 3 Char"/>
    <w:link w:val="Heading3"/>
    <w:uiPriority w:val="99"/>
    <w:semiHidden/>
    <w:locked/>
    <w:rsid w:val="00442EA7"/>
    <w:rPr>
      <w:rFonts w:ascii="Cambria" w:hAnsi="Cambria" w:cs="Times New Roman"/>
      <w:b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442EA7"/>
    <w:pPr>
      <w:spacing w:line="480" w:lineRule="auto"/>
      <w:ind w:right="-285"/>
    </w:pPr>
    <w:rPr>
      <w:rFonts w:eastAsia="Calibri"/>
      <w:szCs w:val="20"/>
    </w:rPr>
  </w:style>
  <w:style w:type="character" w:customStyle="1" w:styleId="BodyTextChar">
    <w:name w:val="Body Text Char"/>
    <w:link w:val="BodyText"/>
    <w:uiPriority w:val="99"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character" w:styleId="Hyperlink">
    <w:name w:val="Hyperlink"/>
    <w:uiPriority w:val="99"/>
    <w:semiHidden/>
    <w:rsid w:val="00442EA7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442EA7"/>
    <w:rPr>
      <w:rFonts w:cs="Times New Roman"/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442EA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Footer">
    <w:name w:val="footer"/>
    <w:basedOn w:val="Normal"/>
    <w:link w:val="FooterChar"/>
    <w:uiPriority w:val="99"/>
    <w:semiHidden/>
    <w:rsid w:val="00442EA7"/>
    <w:pPr>
      <w:tabs>
        <w:tab w:val="center" w:pos="4819"/>
        <w:tab w:val="right" w:pos="9638"/>
      </w:tabs>
    </w:pPr>
    <w:rPr>
      <w:rFonts w:eastAsia="Calibri"/>
      <w:sz w:val="20"/>
      <w:szCs w:val="20"/>
    </w:rPr>
  </w:style>
  <w:style w:type="character" w:customStyle="1" w:styleId="FooterChar">
    <w:name w:val="Footer Char"/>
    <w:link w:val="Footer"/>
    <w:uiPriority w:val="99"/>
    <w:semiHidden/>
    <w:locked/>
    <w:rsid w:val="00442EA7"/>
    <w:rPr>
      <w:rFonts w:ascii="Times New Roman" w:hAnsi="Times New Roman" w:cs="Times New Roman"/>
      <w:sz w:val="20"/>
      <w:szCs w:val="2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42EA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442EA7"/>
    <w:rPr>
      <w:rFonts w:ascii="Times New Roman" w:hAnsi="Times New Roman" w:cs="Times New Roman"/>
      <w:b/>
      <w:bCs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rsid w:val="00442E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42EA7"/>
    <w:rPr>
      <w:rFonts w:ascii="Tahoma" w:hAnsi="Tahoma" w:cs="Tahoma"/>
      <w:sz w:val="16"/>
      <w:szCs w:val="16"/>
      <w:lang w:eastAsia="it-IT"/>
    </w:rPr>
  </w:style>
  <w:style w:type="character" w:styleId="CommentReference">
    <w:name w:val="annotation reference"/>
    <w:uiPriority w:val="99"/>
    <w:semiHidden/>
    <w:rsid w:val="00442EA7"/>
    <w:rPr>
      <w:rFonts w:cs="Times New Roman"/>
      <w:sz w:val="16"/>
    </w:rPr>
  </w:style>
  <w:style w:type="character" w:styleId="LineNumber">
    <w:name w:val="line number"/>
    <w:uiPriority w:val="99"/>
    <w:semiHidden/>
    <w:rsid w:val="00442EA7"/>
    <w:rPr>
      <w:rFonts w:ascii="Times New Roman" w:hAnsi="Times New Roman" w:cs="Times New Roman"/>
    </w:rPr>
  </w:style>
  <w:style w:type="character" w:styleId="PageNumber">
    <w:name w:val="page number"/>
    <w:uiPriority w:val="99"/>
    <w:semiHidden/>
    <w:rsid w:val="00442EA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930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1086</Words>
  <Characters>3934</Characters>
  <Application>Microsoft Office Word</Application>
  <DocSecurity>0</DocSecurity>
  <Lines>983</Lines>
  <Paragraphs>1003</Paragraphs>
  <ScaleCrop>false</ScaleCrop>
  <Company/>
  <LinksUpToDate>false</LinksUpToDate>
  <CharactersWithSpaces>4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erio caini</dc:creator>
  <cp:keywords/>
  <dc:description/>
  <cp:lastModifiedBy>TBANIGA</cp:lastModifiedBy>
  <cp:revision>10</cp:revision>
  <dcterms:created xsi:type="dcterms:W3CDTF">2016-06-19T07:18:00Z</dcterms:created>
  <dcterms:modified xsi:type="dcterms:W3CDTF">2018-06-01T01:44:00Z</dcterms:modified>
</cp:coreProperties>
</file>